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633CC" w14:textId="5E8F1427" w:rsidR="00E319A1" w:rsidRDefault="00DD7C0E" w:rsidP="00DD7C0E">
      <w:pPr>
        <w:bidi/>
        <w:rPr>
          <w:rFonts w:ascii="Simplified Arabic" w:hAnsi="Simplified Arabic" w:cs="Simplified Arabic"/>
          <w:sz w:val="28"/>
          <w:szCs w:val="28"/>
          <w:rtl/>
          <w:lang w:bidi="ar-IQ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IQ"/>
        </w:rPr>
        <w:t>جامعة الموصل</w:t>
      </w:r>
    </w:p>
    <w:p w14:paraId="32051388" w14:textId="343F78C3" w:rsidR="00DD7C0E" w:rsidRDefault="00DD7C0E" w:rsidP="00DD7C0E">
      <w:pPr>
        <w:bidi/>
        <w:rPr>
          <w:rFonts w:ascii="Simplified Arabic" w:hAnsi="Simplified Arabic" w:cs="Simplified Arabic"/>
          <w:sz w:val="28"/>
          <w:szCs w:val="28"/>
          <w:rtl/>
          <w:lang w:bidi="ar-IQ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IQ"/>
        </w:rPr>
        <w:t>كلية علوم الحاسوب والرياضيات</w:t>
      </w:r>
    </w:p>
    <w:p w14:paraId="0208AEF4" w14:textId="2EE44F36" w:rsidR="00DD7C0E" w:rsidRDefault="00DD7C0E" w:rsidP="00DD7C0E">
      <w:pPr>
        <w:bidi/>
        <w:rPr>
          <w:rFonts w:ascii="Simplified Arabic" w:hAnsi="Simplified Arabic" w:cs="Simplified Arabic"/>
          <w:sz w:val="28"/>
          <w:szCs w:val="28"/>
          <w:rtl/>
          <w:lang w:bidi="ar-IQ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IQ"/>
        </w:rPr>
        <w:t>قسم بحوث العمليات والتقنيات الذكائية</w:t>
      </w:r>
    </w:p>
    <w:p w14:paraId="07BFA403" w14:textId="5E03AEF3" w:rsidR="00DD7C0E" w:rsidRDefault="00DD7C0E" w:rsidP="00DD7C0E">
      <w:pPr>
        <w:bidi/>
        <w:rPr>
          <w:rFonts w:ascii="Simplified Arabic" w:hAnsi="Simplified Arabic" w:cs="Simplified Arabic"/>
          <w:sz w:val="28"/>
          <w:szCs w:val="28"/>
          <w:rtl/>
          <w:lang w:bidi="ar-IQ"/>
        </w:rPr>
      </w:pPr>
    </w:p>
    <w:p w14:paraId="4E5B9265" w14:textId="0BC87DF5" w:rsidR="00DD7C0E" w:rsidRDefault="00DD7C0E" w:rsidP="00DD7C0E">
      <w:pPr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IQ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IQ"/>
        </w:rPr>
        <w:t>عناوين بحوث التخرج للعام مع أسماء التدريسيين المشرفين عليهم الدراسي 2019-2020</w:t>
      </w:r>
    </w:p>
    <w:tbl>
      <w:tblPr>
        <w:tblStyle w:val="a3"/>
        <w:bidiVisual/>
        <w:tblW w:w="14356" w:type="dxa"/>
        <w:jc w:val="center"/>
        <w:tblLook w:val="04A0" w:firstRow="1" w:lastRow="0" w:firstColumn="1" w:lastColumn="0" w:noHBand="0" w:noVBand="1"/>
      </w:tblPr>
      <w:tblGrid>
        <w:gridCol w:w="408"/>
        <w:gridCol w:w="2250"/>
        <w:gridCol w:w="8820"/>
        <w:gridCol w:w="2878"/>
      </w:tblGrid>
      <w:tr w:rsidR="00DD7C0E" w14:paraId="415E7526" w14:textId="77777777" w:rsidTr="00296682">
        <w:trPr>
          <w:trHeight w:val="447"/>
          <w:jc w:val="center"/>
        </w:trPr>
        <w:tc>
          <w:tcPr>
            <w:tcW w:w="408" w:type="dxa"/>
          </w:tcPr>
          <w:p w14:paraId="7B4294BD" w14:textId="25BB83B8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250" w:type="dxa"/>
          </w:tcPr>
          <w:p w14:paraId="4451094D" w14:textId="012AA6D3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اسم الطالب</w:t>
            </w:r>
          </w:p>
        </w:tc>
        <w:tc>
          <w:tcPr>
            <w:tcW w:w="8820" w:type="dxa"/>
          </w:tcPr>
          <w:p w14:paraId="73DEA583" w14:textId="39D2C7FE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عنوان البحث</w:t>
            </w:r>
          </w:p>
        </w:tc>
        <w:tc>
          <w:tcPr>
            <w:tcW w:w="2878" w:type="dxa"/>
          </w:tcPr>
          <w:p w14:paraId="3F808AED" w14:textId="7E864B09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اسم المشرف</w:t>
            </w:r>
          </w:p>
        </w:tc>
      </w:tr>
      <w:tr w:rsidR="00DD7C0E" w14:paraId="736703A9" w14:textId="77777777" w:rsidTr="00296682">
        <w:trPr>
          <w:trHeight w:val="436"/>
          <w:jc w:val="center"/>
        </w:trPr>
        <w:tc>
          <w:tcPr>
            <w:tcW w:w="408" w:type="dxa"/>
          </w:tcPr>
          <w:p w14:paraId="5FC0FE7B" w14:textId="79BFD2FE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250" w:type="dxa"/>
          </w:tcPr>
          <w:p w14:paraId="09EFA00F" w14:textId="63DCF10B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احمد علي حسين</w:t>
            </w:r>
          </w:p>
        </w:tc>
        <w:tc>
          <w:tcPr>
            <w:tcW w:w="8820" w:type="dxa"/>
          </w:tcPr>
          <w:p w14:paraId="48DC1E17" w14:textId="6137C26C" w:rsidR="00DD7C0E" w:rsidRDefault="00667D57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المحاكاة وبعض تطبيقاتها</w:t>
            </w:r>
          </w:p>
        </w:tc>
        <w:tc>
          <w:tcPr>
            <w:tcW w:w="2878" w:type="dxa"/>
          </w:tcPr>
          <w:p w14:paraId="3F7B2C80" w14:textId="202638EF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أ.م.د. </w:t>
            </w:r>
            <w:r w:rsidR="00296682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أدريس محمد نوري</w:t>
            </w:r>
          </w:p>
        </w:tc>
      </w:tr>
      <w:tr w:rsidR="00DD7C0E" w14:paraId="5CC0D397" w14:textId="77777777" w:rsidTr="00296682">
        <w:trPr>
          <w:trHeight w:val="447"/>
          <w:jc w:val="center"/>
        </w:trPr>
        <w:tc>
          <w:tcPr>
            <w:tcW w:w="408" w:type="dxa"/>
          </w:tcPr>
          <w:p w14:paraId="52047071" w14:textId="098163C0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250" w:type="dxa"/>
          </w:tcPr>
          <w:p w14:paraId="0F5A773F" w14:textId="57105D13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إبراهيم محمد نور</w:t>
            </w:r>
          </w:p>
        </w:tc>
        <w:tc>
          <w:tcPr>
            <w:tcW w:w="8820" w:type="dxa"/>
          </w:tcPr>
          <w:p w14:paraId="1C9D5759" w14:textId="66B5B839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حل معادلة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Kramoto-Sivashinsky</w:t>
            </w: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 باستخدام الطريقة التكرارية الجديدة واختيار افضل المعلمات</w:t>
            </w:r>
          </w:p>
        </w:tc>
        <w:tc>
          <w:tcPr>
            <w:tcW w:w="2878" w:type="dxa"/>
          </w:tcPr>
          <w:p w14:paraId="5B2CB24B" w14:textId="2538EA8E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م.م. كرم عادل</w:t>
            </w:r>
          </w:p>
        </w:tc>
      </w:tr>
      <w:tr w:rsidR="00DD7C0E" w14:paraId="77396C42" w14:textId="77777777" w:rsidTr="00296682">
        <w:trPr>
          <w:trHeight w:val="436"/>
          <w:jc w:val="center"/>
        </w:trPr>
        <w:tc>
          <w:tcPr>
            <w:tcW w:w="408" w:type="dxa"/>
          </w:tcPr>
          <w:p w14:paraId="6C823AB8" w14:textId="138B0109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250" w:type="dxa"/>
          </w:tcPr>
          <w:p w14:paraId="5B139024" w14:textId="2D55614A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إيهاب ماهر جليل</w:t>
            </w:r>
          </w:p>
        </w:tc>
        <w:tc>
          <w:tcPr>
            <w:tcW w:w="8820" w:type="dxa"/>
          </w:tcPr>
          <w:p w14:paraId="188D931E" w14:textId="371FB4C6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مشكلة تعدد العلاقة الخطية- دراسة مقارنة</w:t>
            </w:r>
          </w:p>
        </w:tc>
        <w:tc>
          <w:tcPr>
            <w:tcW w:w="2878" w:type="dxa"/>
          </w:tcPr>
          <w:p w14:paraId="0A5197CE" w14:textId="5EABF623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م.م. أحمد نزيه</w:t>
            </w:r>
          </w:p>
        </w:tc>
      </w:tr>
      <w:tr w:rsidR="00DD7C0E" w14:paraId="33865270" w14:textId="77777777" w:rsidTr="00296682">
        <w:trPr>
          <w:trHeight w:val="436"/>
          <w:jc w:val="center"/>
        </w:trPr>
        <w:tc>
          <w:tcPr>
            <w:tcW w:w="408" w:type="dxa"/>
          </w:tcPr>
          <w:p w14:paraId="4B67CD71" w14:textId="43155C31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250" w:type="dxa"/>
          </w:tcPr>
          <w:p w14:paraId="684146D5" w14:textId="3B1A5831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زينب سعد صالح</w:t>
            </w:r>
          </w:p>
        </w:tc>
        <w:tc>
          <w:tcPr>
            <w:tcW w:w="8820" w:type="dxa"/>
          </w:tcPr>
          <w:p w14:paraId="2B4750F7" w14:textId="77B4483E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حل المعادلات التفاضلية باستخدام تحويل لابلاس مع التطبيق</w:t>
            </w:r>
          </w:p>
        </w:tc>
        <w:tc>
          <w:tcPr>
            <w:tcW w:w="2878" w:type="dxa"/>
          </w:tcPr>
          <w:p w14:paraId="69F9E9AC" w14:textId="0771EF83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م.د. منال سالم</w:t>
            </w:r>
          </w:p>
        </w:tc>
      </w:tr>
      <w:tr w:rsidR="00DD7C0E" w14:paraId="67F257AA" w14:textId="77777777" w:rsidTr="00296682">
        <w:trPr>
          <w:trHeight w:val="436"/>
          <w:jc w:val="center"/>
        </w:trPr>
        <w:tc>
          <w:tcPr>
            <w:tcW w:w="408" w:type="dxa"/>
          </w:tcPr>
          <w:p w14:paraId="7CFCA4D5" w14:textId="571A15DC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</w:tcPr>
          <w:p w14:paraId="034C89B3" w14:textId="459D830E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محمد فالح حسن</w:t>
            </w:r>
          </w:p>
        </w:tc>
        <w:tc>
          <w:tcPr>
            <w:tcW w:w="8820" w:type="dxa"/>
          </w:tcPr>
          <w:p w14:paraId="2A4B577E" w14:textId="2245DF70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خوارزمية رتبة بيج</w:t>
            </w:r>
          </w:p>
        </w:tc>
        <w:tc>
          <w:tcPr>
            <w:tcW w:w="2878" w:type="dxa"/>
          </w:tcPr>
          <w:p w14:paraId="276850D9" w14:textId="1D9F2812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م. أسماء عبد المنعم</w:t>
            </w:r>
          </w:p>
        </w:tc>
      </w:tr>
      <w:tr w:rsidR="00DD7C0E" w14:paraId="1E890F33" w14:textId="77777777" w:rsidTr="00296682">
        <w:trPr>
          <w:trHeight w:val="436"/>
          <w:jc w:val="center"/>
        </w:trPr>
        <w:tc>
          <w:tcPr>
            <w:tcW w:w="408" w:type="dxa"/>
          </w:tcPr>
          <w:p w14:paraId="3BB3925B" w14:textId="0B18E6BB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2250" w:type="dxa"/>
          </w:tcPr>
          <w:p w14:paraId="73028D44" w14:textId="447CAC93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نور خضر يوسف</w:t>
            </w:r>
          </w:p>
        </w:tc>
        <w:tc>
          <w:tcPr>
            <w:tcW w:w="8820" w:type="dxa"/>
          </w:tcPr>
          <w:p w14:paraId="43F24C3C" w14:textId="1ACE7BB3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استخدام النموذج المضبب في الاستلال</w:t>
            </w:r>
          </w:p>
        </w:tc>
        <w:tc>
          <w:tcPr>
            <w:tcW w:w="2878" w:type="dxa"/>
          </w:tcPr>
          <w:p w14:paraId="41636E3E" w14:textId="6A7A074D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أ.م.د. حذيفة حازم</w:t>
            </w:r>
          </w:p>
        </w:tc>
      </w:tr>
      <w:tr w:rsidR="00DD7C0E" w14:paraId="3A33D19E" w14:textId="77777777" w:rsidTr="00296682">
        <w:trPr>
          <w:trHeight w:val="436"/>
          <w:jc w:val="center"/>
        </w:trPr>
        <w:tc>
          <w:tcPr>
            <w:tcW w:w="408" w:type="dxa"/>
          </w:tcPr>
          <w:p w14:paraId="7928AA39" w14:textId="70FD7429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2250" w:type="dxa"/>
          </w:tcPr>
          <w:p w14:paraId="28173695" w14:textId="14196A12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هالة علي احمد</w:t>
            </w:r>
          </w:p>
        </w:tc>
        <w:tc>
          <w:tcPr>
            <w:tcW w:w="8820" w:type="dxa"/>
          </w:tcPr>
          <w:p w14:paraId="1D95BEEF" w14:textId="6D19DD4C" w:rsidR="00DD7C0E" w:rsidRDefault="00DD7C0E" w:rsidP="00DD7C0E">
            <w:p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استخدام نموذج التخصيص للوصول الى الحل الأمثل</w:t>
            </w:r>
          </w:p>
        </w:tc>
        <w:tc>
          <w:tcPr>
            <w:tcW w:w="2878" w:type="dxa"/>
          </w:tcPr>
          <w:p w14:paraId="14CA9145" w14:textId="5487209E" w:rsidR="00DD7C0E" w:rsidRDefault="00DD7C0E" w:rsidP="00DD7C0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م.د. أسماء غانم</w:t>
            </w:r>
          </w:p>
        </w:tc>
      </w:tr>
    </w:tbl>
    <w:p w14:paraId="2594CE3D" w14:textId="77777777" w:rsidR="00DD7C0E" w:rsidRPr="00DD7C0E" w:rsidRDefault="00DD7C0E" w:rsidP="00DD7C0E">
      <w:pPr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IQ"/>
        </w:rPr>
      </w:pPr>
    </w:p>
    <w:sectPr w:rsidR="00DD7C0E" w:rsidRPr="00DD7C0E" w:rsidSect="00DD7C0E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zU3MbA0MjAzM7FU0lEKTi0uzszPAykwrAUADWoCeiwAAAA="/>
  </w:docVars>
  <w:rsids>
    <w:rsidRoot w:val="004D7D16"/>
    <w:rsid w:val="00296682"/>
    <w:rsid w:val="004D7D16"/>
    <w:rsid w:val="00667D57"/>
    <w:rsid w:val="00CD7429"/>
    <w:rsid w:val="00DD7C0E"/>
    <w:rsid w:val="00E31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7F19F"/>
  <w15:chartTrackingRefBased/>
  <w15:docId w15:val="{6C51C577-4B03-4531-9BB1-F351720CD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7C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11</Words>
  <Characters>634</Characters>
  <Application>Microsoft Office Word</Application>
  <DocSecurity>0</DocSecurity>
  <Lines>5</Lines>
  <Paragraphs>1</Paragraphs>
  <ScaleCrop>false</ScaleCrop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lkhateeb</dc:creator>
  <cp:keywords/>
  <dc:description/>
  <cp:lastModifiedBy>ahmed naziyah</cp:lastModifiedBy>
  <cp:revision>4</cp:revision>
  <cp:lastPrinted>2019-11-24T07:16:00Z</cp:lastPrinted>
  <dcterms:created xsi:type="dcterms:W3CDTF">2019-11-24T07:09:00Z</dcterms:created>
  <dcterms:modified xsi:type="dcterms:W3CDTF">2020-04-28T19:29:00Z</dcterms:modified>
</cp:coreProperties>
</file>